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0195D" w14:textId="77777777" w:rsidR="00493D81" w:rsidRDefault="00493D81" w:rsidP="00493D81">
      <w:pPr>
        <w:jc w:val="center"/>
        <w:rPr>
          <w:rFonts w:ascii="Arial" w:hAnsi="Arial"/>
          <w:sz w:val="16"/>
          <w:szCs w:val="16"/>
        </w:rPr>
      </w:pPr>
    </w:p>
    <w:tbl>
      <w:tblPr>
        <w:tblW w:w="9435" w:type="dxa"/>
        <w:tblBorders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71"/>
        <w:gridCol w:w="7564"/>
      </w:tblGrid>
      <w:tr w:rsidR="00493D81" w14:paraId="7DFA9C03" w14:textId="77777777" w:rsidTr="00493D81"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C9DC3A" w14:textId="0C6C75EB" w:rsidR="00493D81" w:rsidRDefault="00005ECE">
            <w:pPr>
              <w:tabs>
                <w:tab w:val="left" w:pos="708"/>
                <w:tab w:val="center" w:pos="4536"/>
                <w:tab w:val="right" w:pos="9072"/>
              </w:tabs>
            </w:pPr>
            <w:r>
              <w:rPr>
                <w:noProof/>
              </w:rPr>
              <w:drawing>
                <wp:inline distT="0" distB="0" distL="0" distR="0" wp14:anchorId="4ABB2970" wp14:editId="7BF54BDE">
                  <wp:extent cx="1097280" cy="98298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1275EF" w14:textId="77777777" w:rsidR="00493D81" w:rsidRDefault="00493D81">
            <w:pPr>
              <w:rPr>
                <w:rFonts w:ascii="Tahoma" w:hAnsi="Tahoma"/>
                <w:b/>
              </w:rPr>
            </w:pPr>
            <w:r>
              <w:rPr>
                <w:rFonts w:ascii="Tahoma" w:hAnsi="Tahoma"/>
                <w:b/>
                <w:sz w:val="40"/>
              </w:rPr>
              <w:t>Magyar Gyeplabda Szakszövetség</w:t>
            </w:r>
            <w:r>
              <w:rPr>
                <w:rFonts w:ascii="Tahoma" w:hAnsi="Tahoma"/>
                <w:b/>
                <w:sz w:val="48"/>
              </w:rPr>
              <w:t xml:space="preserve"> </w:t>
            </w:r>
            <w:r>
              <w:rPr>
                <w:rFonts w:ascii="Tahoma" w:hAnsi="Tahoma"/>
                <w:b/>
                <w:sz w:val="28"/>
                <w:lang w:val="en-US"/>
              </w:rPr>
              <w:t>Hungarian Hockey Federation</w:t>
            </w:r>
          </w:p>
          <w:p w14:paraId="32433C00" w14:textId="77777777" w:rsidR="00493D81" w:rsidRDefault="00493D81">
            <w:pPr>
              <w:rPr>
                <w:rFonts w:ascii="Arial" w:hAnsi="Arial"/>
                <w:sz w:val="16"/>
              </w:rPr>
            </w:pPr>
          </w:p>
          <w:p w14:paraId="58618E4F" w14:textId="77777777" w:rsidR="00F34F6B" w:rsidRDefault="00493D81">
            <w:pPr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 xml:space="preserve">1115 Budapest, Kelenföldi út 2. VI. épület Tel: </w:t>
            </w:r>
            <w:r w:rsidR="00690BAC">
              <w:rPr>
                <w:rFonts w:ascii="Tahoma" w:hAnsi="Tahoma" w:cs="Tahoma"/>
                <w:sz w:val="16"/>
              </w:rPr>
              <w:t>+36-70-300-7081</w:t>
            </w:r>
            <w:r>
              <w:rPr>
                <w:rFonts w:ascii="Tahoma" w:hAnsi="Tahoma" w:cs="Tahoma"/>
                <w:sz w:val="16"/>
              </w:rPr>
              <w:t xml:space="preserve"> </w:t>
            </w:r>
          </w:p>
          <w:p w14:paraId="319D6363" w14:textId="77777777" w:rsidR="00493D81" w:rsidRDefault="00493D81">
            <w:pPr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 xml:space="preserve">E-mail: </w:t>
            </w:r>
            <w:hyperlink r:id="rId6" w:history="1">
              <w:r>
                <w:rPr>
                  <w:rStyle w:val="Hiperhivatkozs"/>
                  <w:rFonts w:ascii="Tahoma" w:hAnsi="Tahoma" w:cs="Tahoma"/>
                  <w:i/>
                  <w:iCs/>
                  <w:color w:val="000000"/>
                  <w:sz w:val="16"/>
                </w:rPr>
                <w:t>info@hockey.hu</w:t>
              </w:r>
            </w:hyperlink>
            <w:r>
              <w:rPr>
                <w:rFonts w:ascii="Tahoma" w:hAnsi="Tahoma" w:cs="Tahoma"/>
                <w:sz w:val="16"/>
              </w:rPr>
              <w:t xml:space="preserve"> Web: </w:t>
            </w:r>
            <w:hyperlink r:id="rId7" w:history="1">
              <w:r>
                <w:rPr>
                  <w:rStyle w:val="Hiperhivatkozs"/>
                  <w:rFonts w:ascii="Tahoma" w:hAnsi="Tahoma" w:cs="Tahoma"/>
                  <w:color w:val="000000"/>
                  <w:sz w:val="16"/>
                </w:rPr>
                <w:t>www.gyeplabda.hu</w:t>
              </w:r>
            </w:hyperlink>
          </w:p>
        </w:tc>
      </w:tr>
    </w:tbl>
    <w:p w14:paraId="12401122" w14:textId="77777777" w:rsidR="00493D81" w:rsidRDefault="00493D81" w:rsidP="002240C8">
      <w:pPr>
        <w:pStyle w:val="Szvegtrzs"/>
        <w:spacing w:before="240" w:after="120"/>
        <w:rPr>
          <w:sz w:val="28"/>
          <w:szCs w:val="28"/>
        </w:rPr>
      </w:pPr>
    </w:p>
    <w:p w14:paraId="3EDE0A83" w14:textId="77777777" w:rsidR="00404255" w:rsidRPr="002240C8" w:rsidRDefault="00404255" w:rsidP="002240C8">
      <w:pPr>
        <w:pStyle w:val="Szvegtrzs"/>
        <w:spacing w:before="240" w:after="120"/>
        <w:rPr>
          <w:sz w:val="28"/>
          <w:szCs w:val="28"/>
        </w:rPr>
      </w:pPr>
      <w:r w:rsidRPr="002240C8">
        <w:rPr>
          <w:sz w:val="28"/>
          <w:szCs w:val="28"/>
        </w:rPr>
        <w:t>Versenyengedély-kérőlap</w:t>
      </w:r>
    </w:p>
    <w:p w14:paraId="6746102A" w14:textId="77777777" w:rsidR="00556B34" w:rsidRPr="009F0E5F" w:rsidRDefault="00556B34" w:rsidP="000A728D">
      <w:pPr>
        <w:pStyle w:val="Szvegtrzs"/>
        <w:spacing w:after="120"/>
        <w:jc w:val="left"/>
        <w:rPr>
          <w:sz w:val="22"/>
          <w:szCs w:val="22"/>
        </w:rPr>
      </w:pPr>
      <w:r w:rsidRPr="009F0E5F">
        <w:rPr>
          <w:sz w:val="22"/>
          <w:szCs w:val="22"/>
        </w:rPr>
        <w:t xml:space="preserve">Az igénylőlap kitöltésének oka: </w:t>
      </w:r>
      <w:r w:rsidR="00725C67" w:rsidRPr="009F0E5F">
        <w:rPr>
          <w:sz w:val="22"/>
          <w:szCs w:val="22"/>
        </w:rPr>
        <w:sym w:font="Symbol" w:char="F07F"/>
      </w:r>
      <w:r w:rsidRPr="009F0E5F">
        <w:rPr>
          <w:sz w:val="22"/>
          <w:szCs w:val="22"/>
        </w:rPr>
        <w:t xml:space="preserve"> új engedély</w:t>
      </w:r>
      <w:r w:rsidR="00EE39C6">
        <w:rPr>
          <w:sz w:val="22"/>
          <w:szCs w:val="22"/>
        </w:rPr>
        <w:t xml:space="preserve"> </w:t>
      </w:r>
      <w:r w:rsidRPr="009F0E5F">
        <w:rPr>
          <w:sz w:val="22"/>
          <w:szCs w:val="22"/>
        </w:rPr>
        <w:tab/>
      </w:r>
      <w:r w:rsidR="009F0E5F" w:rsidRPr="009F0E5F">
        <w:rPr>
          <w:sz w:val="22"/>
          <w:szCs w:val="22"/>
        </w:rPr>
        <w:sym w:font="Symbol" w:char="F07F"/>
      </w:r>
      <w:r w:rsidR="009F0E5F" w:rsidRPr="009F0E5F">
        <w:rPr>
          <w:sz w:val="22"/>
          <w:szCs w:val="22"/>
        </w:rPr>
        <w:t xml:space="preserve"> engedély megújítása</w:t>
      </w:r>
      <w:r w:rsidR="0018455E">
        <w:rPr>
          <w:sz w:val="22"/>
          <w:szCs w:val="22"/>
        </w:rPr>
        <w:tab/>
      </w:r>
      <w:r w:rsidR="000A728D">
        <w:rPr>
          <w:sz w:val="22"/>
          <w:szCs w:val="22"/>
        </w:rPr>
        <w:tab/>
      </w:r>
      <w:r w:rsidR="009F0E5F" w:rsidRPr="009F0E5F">
        <w:rPr>
          <w:sz w:val="22"/>
          <w:szCs w:val="22"/>
        </w:rPr>
        <w:sym w:font="Symbol" w:char="F07F"/>
      </w:r>
      <w:r w:rsidR="009F0E5F" w:rsidRPr="009F0E5F">
        <w:rPr>
          <w:sz w:val="22"/>
          <w:szCs w:val="22"/>
        </w:rPr>
        <w:t xml:space="preserve"> engedély pótlása</w:t>
      </w:r>
    </w:p>
    <w:tbl>
      <w:tblPr>
        <w:tblW w:w="0" w:type="auto"/>
        <w:tblInd w:w="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6"/>
        <w:gridCol w:w="332"/>
        <w:gridCol w:w="6053"/>
      </w:tblGrid>
      <w:tr w:rsidR="00396F0B" w:rsidRPr="005A69A7" w14:paraId="45F4AF31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70D87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Egyesülete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FEA799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4ADC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3EFB3464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1B966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26CA7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EEFA0A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32449865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5A33D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Sportág</w:t>
            </w:r>
            <w:r w:rsidRPr="005A69A7">
              <w:rPr>
                <w:sz w:val="20"/>
              </w:rPr>
              <w:tab/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243CDE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FE517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0DEF0578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729E5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EE972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E772F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74DB897A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17355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A versenyző neve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3A25A33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B1399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38E2D1D9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616AA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04FA7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CC6F9E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0F1BAC0C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93650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Anyja neve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C59C04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F1027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7ED03655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3EFD9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5271B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2A1765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66953627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1675F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Neme: férfi / nő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A7712A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D474D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3187A8AC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B6690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A6779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505988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1E88FDA1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EA879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Születésének helye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720992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5D0D3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0E44F310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6CE34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143A8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1D68AA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2A9342FC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D7439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Születési dátum (év, hó, nap)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D06628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BCFE5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59A99705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D7943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1F6A0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7F3890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59D79A70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3892F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Amatőr / Hivatásos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A82BF45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82D2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514FAC31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CA6F6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DF0E6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FF96F8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3A9117F4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DB6A1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Címe (település)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FA42EBA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199AC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52EE53AF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0B585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08CE8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3A4ED0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595CB7C8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D3D6A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Címe (utca, házszám)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F9C102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E37BB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63F0AF75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34C00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76C65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565B13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2B48A6C8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80741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Címe (irányítószám):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8B03BC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B02D6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106FE640" w14:textId="77777777" w:rsidTr="005A69A7">
        <w:trPr>
          <w:trHeight w:hRule="exact" w:val="113"/>
        </w:trPr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314BC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F2E1D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88E2C2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  <w:tr w:rsidR="00396F0B" w:rsidRPr="005A69A7" w14:paraId="140BFBE6" w14:textId="77777777" w:rsidTr="005A69A7">
        <w:tc>
          <w:tcPr>
            <w:tcW w:w="2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0DA73" w14:textId="77777777" w:rsidR="00396F0B" w:rsidRPr="005A69A7" w:rsidRDefault="00396F0B" w:rsidP="005A69A7">
            <w:pPr>
              <w:numPr>
                <w:ilvl w:val="0"/>
                <w:numId w:val="1"/>
              </w:numPr>
              <w:tabs>
                <w:tab w:val="clear" w:pos="720"/>
                <w:tab w:val="num" w:pos="366"/>
              </w:tabs>
              <w:spacing w:before="40" w:after="40"/>
              <w:ind w:left="363" w:hanging="357"/>
              <w:rPr>
                <w:sz w:val="20"/>
              </w:rPr>
            </w:pPr>
            <w:r w:rsidRPr="005A69A7">
              <w:rPr>
                <w:sz w:val="20"/>
              </w:rPr>
              <w:t>E-mail címe:</w:t>
            </w:r>
            <w:r w:rsidRPr="005A69A7">
              <w:rPr>
                <w:sz w:val="20"/>
              </w:rPr>
              <w:tab/>
            </w:r>
            <w:r w:rsidRPr="005A69A7">
              <w:rPr>
                <w:sz w:val="20"/>
              </w:rPr>
              <w:tab/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294644" w14:textId="77777777" w:rsidR="00396F0B" w:rsidRPr="005A69A7" w:rsidRDefault="00396F0B" w:rsidP="002240C8">
            <w:pPr>
              <w:rPr>
                <w:sz w:val="20"/>
              </w:rPr>
            </w:pPr>
          </w:p>
        </w:tc>
        <w:tc>
          <w:tcPr>
            <w:tcW w:w="6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8C66" w14:textId="77777777" w:rsidR="00396F0B" w:rsidRPr="005A69A7" w:rsidRDefault="00396F0B" w:rsidP="002240C8">
            <w:pPr>
              <w:rPr>
                <w:b/>
                <w:sz w:val="22"/>
                <w:szCs w:val="22"/>
              </w:rPr>
            </w:pPr>
          </w:p>
        </w:tc>
      </w:tr>
    </w:tbl>
    <w:p w14:paraId="2ACB6E0A" w14:textId="77777777" w:rsidR="00404255" w:rsidRDefault="00404255" w:rsidP="002240C8">
      <w:pPr>
        <w:pStyle w:val="Szvegtrzs3"/>
        <w:spacing w:before="120" w:after="240"/>
        <w:jc w:val="left"/>
        <w:rPr>
          <w:sz w:val="18"/>
        </w:rPr>
      </w:pPr>
      <w:r>
        <w:rPr>
          <w:sz w:val="18"/>
        </w:rPr>
        <w:t xml:space="preserve">A jelen adatlap aláírásával hozzájárulok ahhoz, hogy a </w:t>
      </w:r>
      <w:r w:rsidR="009568C8">
        <w:rPr>
          <w:sz w:val="18"/>
        </w:rPr>
        <w:t>Magyar Gyeplabda</w:t>
      </w:r>
      <w:r>
        <w:rPr>
          <w:sz w:val="18"/>
        </w:rPr>
        <w:t xml:space="preserve"> Sz</w:t>
      </w:r>
      <w:r w:rsidR="002D6A82">
        <w:rPr>
          <w:sz w:val="18"/>
        </w:rPr>
        <w:t>aksz</w:t>
      </w:r>
      <w:r>
        <w:rPr>
          <w:sz w:val="18"/>
        </w:rPr>
        <w:t>övetség a jelen adatlapon feltüntetett személyes adataimat az adatkezelésre vonatkozó mindenkori jogszabályi rendelkezések</w:t>
      </w:r>
      <w:r w:rsidR="00E737ED">
        <w:rPr>
          <w:sz w:val="18"/>
        </w:rPr>
        <w:t xml:space="preserve"> szerint kezelje, továbbítsa a </w:t>
      </w:r>
      <w:r w:rsidR="002D6A82">
        <w:rPr>
          <w:sz w:val="18"/>
        </w:rPr>
        <w:t xml:space="preserve">Honvédelmi Minisztérium Sportért Felelős Államtitkársága </w:t>
      </w:r>
      <w:r w:rsidR="00E737ED">
        <w:rPr>
          <w:sz w:val="18"/>
        </w:rPr>
        <w:t>által üzemeltetett</w:t>
      </w:r>
      <w:r w:rsidR="002D6A82">
        <w:rPr>
          <w:sz w:val="18"/>
        </w:rPr>
        <w:t xml:space="preserve"> Nemzeti </w:t>
      </w:r>
      <w:r w:rsidR="00E737ED">
        <w:rPr>
          <w:sz w:val="18"/>
        </w:rPr>
        <w:t>Sportinformációs Rendszer</w:t>
      </w:r>
      <w:r w:rsidR="002D6A82">
        <w:rPr>
          <w:sz w:val="18"/>
        </w:rPr>
        <w:t xml:space="preserve"> – NSR (</w:t>
      </w:r>
      <w:hyperlink r:id="rId8" w:history="1">
        <w:r w:rsidR="002D6A82" w:rsidRPr="004D05C7">
          <w:rPr>
            <w:rStyle w:val="Hiperhivatkozs"/>
            <w:sz w:val="18"/>
          </w:rPr>
          <w:t>https://nsr.g</w:t>
        </w:r>
        <w:r w:rsidR="002D6A82" w:rsidRPr="004D05C7">
          <w:rPr>
            <w:rStyle w:val="Hiperhivatkozs"/>
            <w:sz w:val="18"/>
          </w:rPr>
          <w:t>o</w:t>
        </w:r>
        <w:r w:rsidR="002D6A82" w:rsidRPr="004D05C7">
          <w:rPr>
            <w:rStyle w:val="Hiperhivatkozs"/>
            <w:sz w:val="18"/>
          </w:rPr>
          <w:t>v.hu</w:t>
        </w:r>
      </w:hyperlink>
      <w:r w:rsidR="002D6A82">
        <w:rPr>
          <w:sz w:val="18"/>
        </w:rPr>
        <w:t xml:space="preserve">) </w:t>
      </w:r>
      <w:r>
        <w:rPr>
          <w:sz w:val="18"/>
        </w:rPr>
        <w:t>számára, valamint az adatokban bekövetkezett esetleges változásokat a személyi adat- és lakcímnyilvántartás központi szervénél ellenőrizze.</w:t>
      </w:r>
    </w:p>
    <w:p w14:paraId="5949340C" w14:textId="77777777" w:rsidR="008952AA" w:rsidRDefault="00A64DAC" w:rsidP="00DD483F">
      <w:pPr>
        <w:pStyle w:val="Szvegtrzs3"/>
        <w:tabs>
          <w:tab w:val="left" w:pos="1080"/>
          <w:tab w:val="left" w:leader="dot" w:pos="3060"/>
          <w:tab w:val="left" w:pos="6840"/>
          <w:tab w:val="left" w:leader="dot" w:pos="9900"/>
        </w:tabs>
        <w:jc w:val="left"/>
        <w:rPr>
          <w:sz w:val="16"/>
        </w:rPr>
      </w:pPr>
      <w:r>
        <w:rPr>
          <w:sz w:val="16"/>
        </w:rPr>
        <w:tab/>
      </w:r>
    </w:p>
    <w:p w14:paraId="685E95F6" w14:textId="77777777" w:rsidR="00404255" w:rsidRPr="00396F0B" w:rsidRDefault="008952AA" w:rsidP="00DD483F">
      <w:pPr>
        <w:pStyle w:val="Szvegtrzs3"/>
        <w:tabs>
          <w:tab w:val="left" w:pos="1080"/>
          <w:tab w:val="left" w:leader="dot" w:pos="3060"/>
          <w:tab w:val="left" w:pos="6840"/>
          <w:tab w:val="left" w:leader="dot" w:pos="9900"/>
        </w:tabs>
        <w:jc w:val="left"/>
        <w:rPr>
          <w:sz w:val="24"/>
        </w:rPr>
      </w:pPr>
      <w:r>
        <w:rPr>
          <w:sz w:val="16"/>
        </w:rPr>
        <w:tab/>
        <w:t>………………………………</w:t>
      </w:r>
    </w:p>
    <w:p w14:paraId="0FABE3E6" w14:textId="77777777" w:rsidR="00DD483F" w:rsidRDefault="00DD483F" w:rsidP="00BE0F6C">
      <w:pPr>
        <w:pStyle w:val="Szvegtrzs3"/>
        <w:tabs>
          <w:tab w:val="left" w:pos="1800"/>
          <w:tab w:val="left" w:pos="7020"/>
        </w:tabs>
        <w:spacing w:after="480"/>
        <w:jc w:val="left"/>
        <w:rPr>
          <w:sz w:val="20"/>
          <w:szCs w:val="20"/>
        </w:rPr>
      </w:pPr>
      <w:r>
        <w:rPr>
          <w:sz w:val="16"/>
        </w:rPr>
        <w:tab/>
      </w:r>
      <w:r w:rsidRPr="00DD483F">
        <w:rPr>
          <w:sz w:val="20"/>
          <w:szCs w:val="20"/>
        </w:rPr>
        <w:t>Dátum</w:t>
      </w:r>
      <w:r w:rsidRPr="00DD483F">
        <w:rPr>
          <w:sz w:val="20"/>
          <w:szCs w:val="20"/>
        </w:rPr>
        <w:tab/>
        <w:t>Az egyesület aláírása és pecsétje</w:t>
      </w:r>
    </w:p>
    <w:p w14:paraId="5052A6C0" w14:textId="77777777" w:rsidR="000E5E22" w:rsidRDefault="000E5E22" w:rsidP="000E5E22">
      <w:pPr>
        <w:pStyle w:val="Szvegtrzs3"/>
        <w:tabs>
          <w:tab w:val="left" w:pos="1080"/>
          <w:tab w:val="left" w:leader="dot" w:pos="3060"/>
          <w:tab w:val="left" w:pos="5580"/>
          <w:tab w:val="left" w:leader="dot" w:pos="9900"/>
        </w:tabs>
        <w:jc w:val="left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</w:p>
    <w:p w14:paraId="0DD3F66F" w14:textId="77777777" w:rsidR="000E5E22" w:rsidRDefault="000E5E22" w:rsidP="000E5E22">
      <w:pPr>
        <w:pStyle w:val="Szvegtrzs3"/>
        <w:tabs>
          <w:tab w:val="left" w:pos="1260"/>
          <w:tab w:val="left" w:pos="7020"/>
        </w:tabs>
        <w:jc w:val="left"/>
        <w:rPr>
          <w:sz w:val="20"/>
          <w:szCs w:val="20"/>
        </w:rPr>
      </w:pPr>
      <w:r>
        <w:rPr>
          <w:sz w:val="16"/>
        </w:rPr>
        <w:tab/>
      </w:r>
      <w:r w:rsidRPr="000E5E22">
        <w:rPr>
          <w:sz w:val="20"/>
          <w:szCs w:val="20"/>
        </w:rPr>
        <w:t>Versenyző aláírása</w:t>
      </w:r>
    </w:p>
    <w:p w14:paraId="17A1BC45" w14:textId="77777777" w:rsidR="00BE0F6C" w:rsidRDefault="00BE0F6C" w:rsidP="00BE0F6C">
      <w:pPr>
        <w:pStyle w:val="Szvegtrzs3"/>
        <w:tabs>
          <w:tab w:val="left" w:pos="5580"/>
          <w:tab w:val="left" w:leader="dot" w:pos="9900"/>
        </w:tabs>
        <w:jc w:val="lef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2C06288" w14:textId="77777777" w:rsidR="00625183" w:rsidRPr="000E5E22" w:rsidRDefault="00625183" w:rsidP="00625183">
      <w:pPr>
        <w:pStyle w:val="Szvegtrzs3"/>
        <w:tabs>
          <w:tab w:val="left" w:pos="4500"/>
        </w:tabs>
        <w:jc w:val="left"/>
        <w:rPr>
          <w:sz w:val="20"/>
          <w:szCs w:val="20"/>
        </w:rPr>
      </w:pPr>
      <w:r>
        <w:rPr>
          <w:sz w:val="20"/>
          <w:szCs w:val="20"/>
        </w:rPr>
        <w:tab/>
        <w:t xml:space="preserve">Kiskorú esetében a gondviselő </w:t>
      </w:r>
      <w:r w:rsidRPr="00625183">
        <w:rPr>
          <w:b/>
          <w:sz w:val="20"/>
          <w:szCs w:val="20"/>
        </w:rPr>
        <w:t>OLVASHATÓ</w:t>
      </w:r>
      <w:r>
        <w:rPr>
          <w:sz w:val="20"/>
          <w:szCs w:val="20"/>
        </w:rPr>
        <w:t xml:space="preserve"> neve, címe és aláírása</w:t>
      </w:r>
    </w:p>
    <w:p w14:paraId="1990CF7A" w14:textId="77777777" w:rsidR="00404255" w:rsidRDefault="00404255" w:rsidP="009568C8">
      <w:pPr>
        <w:pStyle w:val="Szvegtrzsbehzssal"/>
        <w:spacing w:after="240"/>
        <w:ind w:left="0"/>
        <w:jc w:val="both"/>
        <w:rPr>
          <w:sz w:val="18"/>
        </w:rPr>
      </w:pPr>
    </w:p>
    <w:p w14:paraId="63744D84" w14:textId="77777777" w:rsidR="002D6A82" w:rsidRDefault="002D6A82" w:rsidP="009568C8">
      <w:pPr>
        <w:pStyle w:val="Szvegtrzsbehzssal"/>
        <w:spacing w:after="240"/>
        <w:ind w:left="0"/>
        <w:jc w:val="both"/>
        <w:rPr>
          <w:sz w:val="18"/>
        </w:rPr>
      </w:pPr>
    </w:p>
    <w:p w14:paraId="7FCEA4C1" w14:textId="77777777" w:rsidR="002D6A82" w:rsidRDefault="002D6A82" w:rsidP="009568C8">
      <w:pPr>
        <w:pStyle w:val="Szvegtrzsbehzssal"/>
        <w:spacing w:after="240"/>
        <w:ind w:left="0"/>
        <w:jc w:val="both"/>
        <w:rPr>
          <w:sz w:val="18"/>
        </w:rPr>
      </w:pPr>
    </w:p>
    <w:p w14:paraId="35937E38" w14:textId="77777777" w:rsidR="002D6A82" w:rsidRDefault="002D6A82" w:rsidP="009568C8">
      <w:pPr>
        <w:pStyle w:val="Szvegtrzsbehzssal"/>
        <w:spacing w:after="240"/>
        <w:ind w:left="0"/>
        <w:jc w:val="both"/>
        <w:rPr>
          <w:sz w:val="18"/>
        </w:rPr>
      </w:pPr>
    </w:p>
    <w:p w14:paraId="765DF8CA" w14:textId="77777777" w:rsidR="009568C8" w:rsidRDefault="002D6A82" w:rsidP="009568C8">
      <w:pPr>
        <w:pStyle w:val="Szvegtrzs2"/>
        <w:tabs>
          <w:tab w:val="left" w:pos="7560"/>
          <w:tab w:val="left" w:leader="dot" w:pos="9900"/>
        </w:tabs>
        <w:spacing w:after="120"/>
        <w:rPr>
          <w:sz w:val="18"/>
          <w:szCs w:val="18"/>
        </w:rPr>
      </w:pPr>
      <w:r>
        <w:rPr>
          <w:sz w:val="18"/>
        </w:rPr>
        <w:t>A HM Sportért Felelős Államtitkársága</w:t>
      </w:r>
      <w:r w:rsidR="001D5028">
        <w:rPr>
          <w:sz w:val="18"/>
        </w:rPr>
        <w:t xml:space="preserve"> a javamra köthet biztosítást a Biztosítónál</w:t>
      </w:r>
      <w:r w:rsidR="001D5028" w:rsidRPr="005A1581">
        <w:rPr>
          <w:sz w:val="18"/>
          <w:szCs w:val="18"/>
        </w:rPr>
        <w:t xml:space="preserve">: </w:t>
      </w:r>
      <w:r w:rsidR="006870A6" w:rsidRPr="005A1581">
        <w:rPr>
          <w:sz w:val="18"/>
          <w:szCs w:val="18"/>
        </w:rPr>
        <w:sym w:font="Symbol" w:char="F07F"/>
      </w:r>
      <w:r w:rsidR="006870A6" w:rsidRPr="005A1581">
        <w:rPr>
          <w:sz w:val="18"/>
          <w:szCs w:val="18"/>
        </w:rPr>
        <w:t xml:space="preserve"> </w:t>
      </w:r>
      <w:r w:rsidR="005A1581" w:rsidRPr="005A1581">
        <w:rPr>
          <w:sz w:val="18"/>
          <w:szCs w:val="18"/>
        </w:rPr>
        <w:t xml:space="preserve">igen  </w:t>
      </w:r>
      <w:r w:rsidR="006870A6" w:rsidRPr="005A1581">
        <w:rPr>
          <w:sz w:val="18"/>
          <w:szCs w:val="18"/>
        </w:rPr>
        <w:sym w:font="Symbol" w:char="F07F"/>
      </w:r>
      <w:r w:rsidR="005A1581" w:rsidRPr="005A1581">
        <w:rPr>
          <w:sz w:val="18"/>
          <w:szCs w:val="18"/>
        </w:rPr>
        <w:t xml:space="preserve"> nem</w:t>
      </w:r>
    </w:p>
    <w:p w14:paraId="0E1E6468" w14:textId="77777777" w:rsidR="009568C8" w:rsidRDefault="00452E40" w:rsidP="009568C8">
      <w:pPr>
        <w:pStyle w:val="Szvegtrzs2"/>
        <w:tabs>
          <w:tab w:val="left" w:pos="7560"/>
          <w:tab w:val="left" w:leader="dot" w:pos="9900"/>
        </w:tabs>
        <w:spacing w:after="120"/>
        <w:rPr>
          <w:sz w:val="18"/>
          <w:szCs w:val="18"/>
        </w:rPr>
      </w:pPr>
      <w:r>
        <w:rPr>
          <w:sz w:val="18"/>
          <w:szCs w:val="18"/>
        </w:rPr>
        <w:t xml:space="preserve">Az adataimat továbbíthatják a </w:t>
      </w:r>
      <w:r w:rsidR="00CD0F54">
        <w:rPr>
          <w:sz w:val="18"/>
          <w:szCs w:val="18"/>
        </w:rPr>
        <w:t>biztosító</w:t>
      </w:r>
      <w:r>
        <w:rPr>
          <w:sz w:val="18"/>
          <w:szCs w:val="18"/>
        </w:rPr>
        <w:t xml:space="preserve"> cégeknek marketing nyilvántartásba:</w:t>
      </w:r>
      <w:r w:rsidRPr="005A1581">
        <w:rPr>
          <w:sz w:val="18"/>
          <w:szCs w:val="18"/>
        </w:rPr>
        <w:t xml:space="preserve"> </w:t>
      </w:r>
      <w:r w:rsidRPr="005A1581">
        <w:rPr>
          <w:sz w:val="18"/>
          <w:szCs w:val="18"/>
        </w:rPr>
        <w:sym w:font="Symbol" w:char="F07F"/>
      </w:r>
      <w:r w:rsidRPr="005A1581">
        <w:rPr>
          <w:sz w:val="18"/>
          <w:szCs w:val="18"/>
        </w:rPr>
        <w:t xml:space="preserve"> igen  </w:t>
      </w:r>
      <w:r w:rsidRPr="005A1581">
        <w:rPr>
          <w:sz w:val="18"/>
          <w:szCs w:val="18"/>
        </w:rPr>
        <w:sym w:font="Symbol" w:char="F07F"/>
      </w:r>
      <w:r w:rsidRPr="005A1581">
        <w:rPr>
          <w:sz w:val="18"/>
          <w:szCs w:val="18"/>
        </w:rPr>
        <w:t xml:space="preserve"> nem</w:t>
      </w:r>
      <w:r>
        <w:rPr>
          <w:sz w:val="18"/>
          <w:szCs w:val="18"/>
        </w:rPr>
        <w:t xml:space="preserve"> </w:t>
      </w:r>
    </w:p>
    <w:p w14:paraId="3EFEA98C" w14:textId="77777777" w:rsidR="00FC4592" w:rsidRPr="005A1581" w:rsidRDefault="009568C8" w:rsidP="00C84009">
      <w:pPr>
        <w:pStyle w:val="Szvegtrzs2"/>
        <w:tabs>
          <w:tab w:val="left" w:pos="7740"/>
          <w:tab w:val="left" w:pos="8640"/>
          <w:tab w:val="left" w:pos="10080"/>
        </w:tabs>
        <w:spacing w:after="240"/>
        <w:jc w:val="left"/>
        <w:rPr>
          <w:sz w:val="18"/>
          <w:szCs w:val="18"/>
        </w:rPr>
      </w:pPr>
      <w:r w:rsidRPr="00540829">
        <w:rPr>
          <w:sz w:val="18"/>
          <w:szCs w:val="18"/>
        </w:rPr>
        <w:t>Kérem, hogy a Versenyengedélyemet fen</w:t>
      </w:r>
      <w:r w:rsidR="00C84009" w:rsidRPr="00540829">
        <w:rPr>
          <w:sz w:val="18"/>
          <w:szCs w:val="18"/>
        </w:rPr>
        <w:t>t</w:t>
      </w:r>
      <w:r w:rsidRPr="00540829">
        <w:rPr>
          <w:sz w:val="18"/>
          <w:szCs w:val="18"/>
        </w:rPr>
        <w:t xml:space="preserve"> nevezet</w:t>
      </w:r>
      <w:r w:rsidR="00C84009" w:rsidRPr="00540829">
        <w:rPr>
          <w:sz w:val="18"/>
          <w:szCs w:val="18"/>
        </w:rPr>
        <w:t>t</w:t>
      </w:r>
      <w:r w:rsidRPr="00540829">
        <w:rPr>
          <w:sz w:val="18"/>
          <w:szCs w:val="18"/>
        </w:rPr>
        <w:t xml:space="preserve"> sportszervezeti tagságom ideje a</w:t>
      </w:r>
      <w:r w:rsidR="00C84009" w:rsidRPr="00540829">
        <w:rPr>
          <w:sz w:val="18"/>
          <w:szCs w:val="18"/>
        </w:rPr>
        <w:t>latt a sportszervezet</w:t>
      </w:r>
      <w:r w:rsidR="00C84009" w:rsidRPr="00540829">
        <w:rPr>
          <w:sz w:val="18"/>
          <w:szCs w:val="18"/>
        </w:rPr>
        <w:tab/>
      </w:r>
      <w:r w:rsidR="00C84009" w:rsidRPr="00540829">
        <w:rPr>
          <w:sz w:val="18"/>
          <w:szCs w:val="18"/>
          <w:u w:val="dotted"/>
        </w:rPr>
        <w:tab/>
      </w:r>
      <w:r w:rsidR="00C84009" w:rsidRPr="00540829">
        <w:rPr>
          <w:sz w:val="18"/>
          <w:szCs w:val="18"/>
          <w:u w:val="dotted"/>
        </w:rPr>
        <w:tab/>
      </w:r>
      <w:r w:rsidR="00C84009" w:rsidRPr="00540829">
        <w:rPr>
          <w:sz w:val="18"/>
          <w:szCs w:val="18"/>
          <w:u w:val="dotted"/>
        </w:rPr>
        <w:br/>
      </w:r>
      <w:r w:rsidR="00C84009" w:rsidRPr="00540829">
        <w:rPr>
          <w:sz w:val="18"/>
          <w:szCs w:val="18"/>
        </w:rPr>
        <w:t>kérésére – külön aláírásom nélkül –</w:t>
      </w:r>
      <w:r w:rsidRPr="00540829">
        <w:rPr>
          <w:sz w:val="18"/>
          <w:szCs w:val="18"/>
        </w:rPr>
        <w:t xml:space="preserve"> a Szakszövetség automatikusan hosszabbítsa meg: </w:t>
      </w:r>
      <w:r w:rsidR="00E76D12">
        <w:rPr>
          <w:sz w:val="18"/>
          <w:szCs w:val="18"/>
        </w:rPr>
        <w:t>X</w:t>
      </w:r>
      <w:r w:rsidRPr="00540829">
        <w:rPr>
          <w:sz w:val="18"/>
          <w:szCs w:val="18"/>
        </w:rPr>
        <w:t xml:space="preserve"> igen  </w:t>
      </w:r>
      <w:r w:rsidRPr="00540829">
        <w:rPr>
          <w:sz w:val="18"/>
          <w:szCs w:val="18"/>
        </w:rPr>
        <w:sym w:font="Symbol" w:char="F07F"/>
      </w:r>
      <w:r w:rsidRPr="00540829">
        <w:rPr>
          <w:sz w:val="18"/>
          <w:szCs w:val="18"/>
        </w:rPr>
        <w:t xml:space="preserve"> nem</w:t>
      </w:r>
      <w:r w:rsidR="0018455E">
        <w:rPr>
          <w:sz w:val="18"/>
          <w:szCs w:val="18"/>
        </w:rPr>
        <w:tab/>
      </w:r>
      <w:r w:rsidR="00C84009">
        <w:rPr>
          <w:sz w:val="18"/>
          <w:szCs w:val="18"/>
        </w:rPr>
        <w:tab/>
      </w:r>
      <w:r w:rsidR="0018455E">
        <w:rPr>
          <w:sz w:val="18"/>
          <w:szCs w:val="18"/>
        </w:rPr>
        <w:t>Aláírás</w:t>
      </w:r>
    </w:p>
    <w:sectPr w:rsidR="00FC4592" w:rsidRPr="005A1581" w:rsidSect="009568C8">
      <w:pgSz w:w="11906" w:h="16838"/>
      <w:pgMar w:top="719" w:right="924" w:bottom="397" w:left="90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0C6D69"/>
    <w:multiLevelType w:val="hybridMultilevel"/>
    <w:tmpl w:val="242C25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42390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NTczsjSxsLAwNjNU0lEKTi0uzszPAykwqgUA+GGznywAAAA="/>
  </w:docVars>
  <w:rsids>
    <w:rsidRoot w:val="007938C0"/>
    <w:rsid w:val="0000377D"/>
    <w:rsid w:val="00005ECE"/>
    <w:rsid w:val="000555AE"/>
    <w:rsid w:val="000A728D"/>
    <w:rsid w:val="000E5E22"/>
    <w:rsid w:val="0018455E"/>
    <w:rsid w:val="001D5028"/>
    <w:rsid w:val="002240C8"/>
    <w:rsid w:val="002A68B2"/>
    <w:rsid w:val="002D6A82"/>
    <w:rsid w:val="002F40C0"/>
    <w:rsid w:val="003724DF"/>
    <w:rsid w:val="00394520"/>
    <w:rsid w:val="00396F0B"/>
    <w:rsid w:val="00404255"/>
    <w:rsid w:val="00452E40"/>
    <w:rsid w:val="00493D81"/>
    <w:rsid w:val="004A3685"/>
    <w:rsid w:val="004F6A9F"/>
    <w:rsid w:val="00517418"/>
    <w:rsid w:val="00540829"/>
    <w:rsid w:val="00556B34"/>
    <w:rsid w:val="005A1581"/>
    <w:rsid w:val="005A69A7"/>
    <w:rsid w:val="005E6D7E"/>
    <w:rsid w:val="00616C09"/>
    <w:rsid w:val="00625183"/>
    <w:rsid w:val="006272C6"/>
    <w:rsid w:val="006710AC"/>
    <w:rsid w:val="006870A6"/>
    <w:rsid w:val="00690BAC"/>
    <w:rsid w:val="00725C67"/>
    <w:rsid w:val="0074292E"/>
    <w:rsid w:val="00774E45"/>
    <w:rsid w:val="007938C0"/>
    <w:rsid w:val="007F3AF9"/>
    <w:rsid w:val="0080235F"/>
    <w:rsid w:val="0086419F"/>
    <w:rsid w:val="00880D16"/>
    <w:rsid w:val="008952AA"/>
    <w:rsid w:val="00913B31"/>
    <w:rsid w:val="0093244C"/>
    <w:rsid w:val="009568C8"/>
    <w:rsid w:val="009F0E5F"/>
    <w:rsid w:val="00A20B3D"/>
    <w:rsid w:val="00A466EC"/>
    <w:rsid w:val="00A64DAC"/>
    <w:rsid w:val="00AB5CBC"/>
    <w:rsid w:val="00AC6F99"/>
    <w:rsid w:val="00B356C3"/>
    <w:rsid w:val="00BA1D75"/>
    <w:rsid w:val="00BB1B99"/>
    <w:rsid w:val="00BE0F6C"/>
    <w:rsid w:val="00BF767C"/>
    <w:rsid w:val="00C6301B"/>
    <w:rsid w:val="00C77352"/>
    <w:rsid w:val="00C84009"/>
    <w:rsid w:val="00CD0F54"/>
    <w:rsid w:val="00DB7BBB"/>
    <w:rsid w:val="00DD0420"/>
    <w:rsid w:val="00DD483F"/>
    <w:rsid w:val="00DE5B0E"/>
    <w:rsid w:val="00DF7BE7"/>
    <w:rsid w:val="00E737ED"/>
    <w:rsid w:val="00E76D12"/>
    <w:rsid w:val="00EE39C6"/>
    <w:rsid w:val="00F10303"/>
    <w:rsid w:val="00F15983"/>
    <w:rsid w:val="00F34F6B"/>
    <w:rsid w:val="00F41821"/>
    <w:rsid w:val="00FC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EEDFC4"/>
  <w15:chartTrackingRefBased/>
  <w15:docId w15:val="{AED35BD1-8DFF-42E7-B116-5AD259EC3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next w:val="Norm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40"/>
      <w:szCs w:val="32"/>
    </w:rPr>
  </w:style>
  <w:style w:type="paragraph" w:styleId="Cmsor2">
    <w:name w:val="heading 2"/>
    <w:basedOn w:val="Norml"/>
    <w:next w:val="Norm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semiHidden/>
  </w:style>
  <w:style w:type="character" w:styleId="Hiperhivatkozs">
    <w:name w:val="Hyperlink"/>
    <w:rPr>
      <w:color w:val="0000FF"/>
      <w:u w:val="single"/>
    </w:rPr>
  </w:style>
  <w:style w:type="paragraph" w:styleId="Szvegtrzs">
    <w:name w:val="Body Text"/>
    <w:basedOn w:val="Norml"/>
    <w:pPr>
      <w:jc w:val="center"/>
    </w:pPr>
    <w:rPr>
      <w:b/>
      <w:bCs/>
      <w:sz w:val="36"/>
    </w:rPr>
  </w:style>
  <w:style w:type="paragraph" w:styleId="Szvegtrzsbehzssal">
    <w:name w:val="Body Text Indent"/>
    <w:basedOn w:val="Norml"/>
    <w:pPr>
      <w:spacing w:before="120"/>
      <w:ind w:left="709"/>
    </w:pPr>
  </w:style>
  <w:style w:type="paragraph" w:styleId="Szvegtrzs2">
    <w:name w:val="Body Text 2"/>
    <w:basedOn w:val="Norml"/>
    <w:pPr>
      <w:jc w:val="both"/>
    </w:pPr>
    <w:rPr>
      <w:sz w:val="16"/>
    </w:rPr>
  </w:style>
  <w:style w:type="paragraph" w:styleId="Szvegtrzs3">
    <w:name w:val="Body Text 3"/>
    <w:basedOn w:val="Norml"/>
    <w:pPr>
      <w:jc w:val="both"/>
    </w:pPr>
    <w:rPr>
      <w:sz w:val="22"/>
    </w:rPr>
  </w:style>
  <w:style w:type="table" w:styleId="Rcsostblzat">
    <w:name w:val="Table Grid"/>
    <w:basedOn w:val="Normltblzat"/>
    <w:rsid w:val="00DF7B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semiHidden/>
    <w:rsid w:val="002240C8"/>
    <w:pPr>
      <w:spacing w:before="20"/>
    </w:pPr>
    <w:rPr>
      <w:rFonts w:ascii="Arial" w:hAnsi="Arial"/>
      <w:sz w:val="16"/>
      <w:szCs w:val="20"/>
    </w:rPr>
  </w:style>
  <w:style w:type="character" w:styleId="Feloldatlanmegemlts">
    <w:name w:val="Unresolved Mention"/>
    <w:uiPriority w:val="99"/>
    <w:semiHidden/>
    <w:unhideWhenUsed/>
    <w:rsid w:val="002D6A82"/>
    <w:rPr>
      <w:color w:val="605E5C"/>
      <w:shd w:val="clear" w:color="auto" w:fill="E1DFDD"/>
    </w:rPr>
  </w:style>
  <w:style w:type="character" w:styleId="Mrltotthiperhivatkozs">
    <w:name w:val="FollowedHyperlink"/>
    <w:uiPriority w:val="99"/>
    <w:semiHidden/>
    <w:unhideWhenUsed/>
    <w:rsid w:val="002D6A8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6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r.gov.h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yeplabda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hockey.hu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AGYAR FALLABDA (SQUASH) SZÖVETSÉG</vt:lpstr>
    </vt:vector>
  </TitlesOfParts>
  <Company>self</Company>
  <LinksUpToDate>false</LinksUpToDate>
  <CharactersWithSpaces>1749</CharactersWithSpaces>
  <SharedDoc>false</SharedDoc>
  <HLinks>
    <vt:vector size="18" baseType="variant">
      <vt:variant>
        <vt:i4>7864357</vt:i4>
      </vt:variant>
      <vt:variant>
        <vt:i4>6</vt:i4>
      </vt:variant>
      <vt:variant>
        <vt:i4>0</vt:i4>
      </vt:variant>
      <vt:variant>
        <vt:i4>5</vt:i4>
      </vt:variant>
      <vt:variant>
        <vt:lpwstr>https://nsr.gov.hu/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gyeplabda.hu/</vt:lpwstr>
      </vt:variant>
      <vt:variant>
        <vt:lpwstr/>
      </vt:variant>
      <vt:variant>
        <vt:i4>3670027</vt:i4>
      </vt:variant>
      <vt:variant>
        <vt:i4>0</vt:i4>
      </vt:variant>
      <vt:variant>
        <vt:i4>0</vt:i4>
      </vt:variant>
      <vt:variant>
        <vt:i4>5</vt:i4>
      </vt:variant>
      <vt:variant>
        <vt:lpwstr>mailto:info@hockey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YAR FALLABDA (SQUASH) SZÖVETSÉG</dc:title>
  <dc:subject/>
  <dc:creator>Hais Tamás</dc:creator>
  <cp:keywords/>
  <dc:description/>
  <cp:lastModifiedBy>Zsolt Ferenczi</cp:lastModifiedBy>
  <cp:revision>2</cp:revision>
  <cp:lastPrinted>2011-07-05T17:51:00Z</cp:lastPrinted>
  <dcterms:created xsi:type="dcterms:W3CDTF">2026-01-25T21:33:00Z</dcterms:created>
  <dcterms:modified xsi:type="dcterms:W3CDTF">2026-01-25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